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623F8F" w14:textId="77777777" w:rsidR="005B67C5" w:rsidRDefault="00000000">
      <w:pPr>
        <w:pStyle w:val="Heading1"/>
      </w:pPr>
      <w:bookmarkStart w:id="0" w:name="flight-information-system"/>
      <w:r>
        <w:t>Flight Information System</w:t>
      </w:r>
    </w:p>
    <w:p w14:paraId="0F2D538D" w14:textId="77777777" w:rsidR="005B67C5" w:rsidRDefault="00000000">
      <w:pPr>
        <w:pStyle w:val="Heading2"/>
      </w:pPr>
      <w:bookmarkStart w:id="1" w:name="project-description"/>
      <w:r>
        <w:t>1. Project Description</w:t>
      </w:r>
    </w:p>
    <w:p w14:paraId="58EB12C6" w14:textId="77777777" w:rsidR="005B67C5" w:rsidRDefault="00000000">
      <w:pPr>
        <w:pStyle w:val="FirstParagraph"/>
      </w:pPr>
      <w:r>
        <w:t>This project is a Java-based application for managing airline flight information. The system allows users to input details for multiple flights via a console interface. The entered data is validated, stored, and can be displayed in a sortable, filterable Graphical User Interface(GUI) built with Java Swing.</w:t>
      </w:r>
    </w:p>
    <w:p w14:paraId="4D3C2BDE" w14:textId="77777777" w:rsidR="005B67C5" w:rsidRDefault="00000000">
      <w:pPr>
        <w:pStyle w:val="BodyText"/>
      </w:pPr>
      <w:r>
        <w:t>The core purpose of this project is to demonstrate fundamental OOP (object-oriented programming) principles, including class design, encapsulation, inheritance, and the application of design pattern Model-View-Controller (MVC).</w:t>
      </w:r>
    </w:p>
    <w:p w14:paraId="186BB9BE" w14:textId="77777777" w:rsidR="005B67C5" w:rsidRDefault="00000000">
      <w:pPr>
        <w:pStyle w:val="Heading2"/>
      </w:pPr>
      <w:bookmarkStart w:id="2" w:name="key-features"/>
      <w:bookmarkEnd w:id="1"/>
      <w:r>
        <w:t>2. Key Features</w:t>
      </w:r>
    </w:p>
    <w:p w14:paraId="77C17C8C" w14:textId="77777777" w:rsidR="005B67C5" w:rsidRDefault="00000000">
      <w:pPr>
        <w:numPr>
          <w:ilvl w:val="0"/>
          <w:numId w:val="2"/>
        </w:numPr>
      </w:pPr>
      <w:r>
        <w:t>Console Data Entry: Using console for inputting detailed flight information</w:t>
      </w:r>
    </w:p>
    <w:p w14:paraId="54D3EE7C" w14:textId="77777777" w:rsidR="005B67C5" w:rsidRDefault="00000000">
      <w:pPr>
        <w:numPr>
          <w:ilvl w:val="0"/>
          <w:numId w:val="2"/>
        </w:numPr>
      </w:pPr>
      <w:r>
        <w:t>Validation: Create utils class for validation</w:t>
      </w:r>
    </w:p>
    <w:p w14:paraId="6170ECFA" w14:textId="77777777" w:rsidR="005B67C5" w:rsidRDefault="00000000">
      <w:pPr>
        <w:numPr>
          <w:ilvl w:val="0"/>
          <w:numId w:val="2"/>
        </w:numPr>
      </w:pPr>
      <w:r>
        <w:t>Sorting:</w:t>
      </w:r>
    </w:p>
    <w:p w14:paraId="44401C2B" w14:textId="77777777" w:rsidR="005B67C5" w:rsidRDefault="00000000">
      <w:pPr>
        <w:pStyle w:val="Compact"/>
        <w:numPr>
          <w:ilvl w:val="1"/>
          <w:numId w:val="3"/>
        </w:numPr>
      </w:pPr>
      <w:r>
        <w:t>The console application provides a menu to sort flights by various options</w:t>
      </w:r>
    </w:p>
    <w:p w14:paraId="6A85864B" w14:textId="77777777" w:rsidR="005B67C5" w:rsidRDefault="00000000">
      <w:pPr>
        <w:pStyle w:val="Compact"/>
        <w:numPr>
          <w:ilvl w:val="1"/>
          <w:numId w:val="3"/>
        </w:numPr>
      </w:pPr>
      <w:r>
        <w:t>The GUI allows dynamic sorting and filtering of flight data</w:t>
      </w:r>
    </w:p>
    <w:p w14:paraId="1F7DE1EF" w14:textId="77777777" w:rsidR="005B67C5" w:rsidRDefault="00000000">
      <w:pPr>
        <w:numPr>
          <w:ilvl w:val="0"/>
          <w:numId w:val="2"/>
        </w:numPr>
      </w:pPr>
      <w:r>
        <w:t xml:space="preserve">In-Memory Data storage: Using </w:t>
      </w:r>
      <w:r>
        <w:rPr>
          <w:rStyle w:val="VerbatimChar"/>
        </w:rPr>
        <w:t>FlightController</w:t>
      </w:r>
      <w:r>
        <w:t xml:space="preserve"> to manage a list of flight objects during runtime.</w:t>
      </w:r>
    </w:p>
    <w:p w14:paraId="3B515CE0" w14:textId="77777777" w:rsidR="005B67C5" w:rsidRDefault="00000000">
      <w:pPr>
        <w:numPr>
          <w:ilvl w:val="0"/>
          <w:numId w:val="2"/>
        </w:numPr>
      </w:pPr>
      <w:r>
        <w:t>GUI: built with Java Swing to display flight data in a structured table</w:t>
      </w:r>
    </w:p>
    <w:p w14:paraId="3B64C90E" w14:textId="77777777" w:rsidR="005B67C5" w:rsidRDefault="00000000">
      <w:pPr>
        <w:numPr>
          <w:ilvl w:val="0"/>
          <w:numId w:val="2"/>
        </w:numPr>
      </w:pPr>
      <w:r>
        <w:t>MVC Architecture: The project is structured using the Model-View-Controller pattern to separate data logic, user interface and control flow</w:t>
      </w:r>
    </w:p>
    <w:p w14:paraId="2481E319" w14:textId="77777777" w:rsidR="005B67C5" w:rsidRDefault="00000000">
      <w:pPr>
        <w:pStyle w:val="Heading2"/>
      </w:pPr>
      <w:bookmarkStart w:id="3" w:name="technologies-and-tools-used"/>
      <w:bookmarkEnd w:id="2"/>
      <w:r>
        <w:t>3. Technologies and Tools Used</w:t>
      </w:r>
    </w:p>
    <w:p w14:paraId="25F1F4B9" w14:textId="77777777" w:rsidR="005B67C5" w:rsidRDefault="00000000">
      <w:pPr>
        <w:pStyle w:val="Compact"/>
        <w:numPr>
          <w:ilvl w:val="0"/>
          <w:numId w:val="4"/>
        </w:numPr>
      </w:pPr>
      <w:r>
        <w:t xml:space="preserve">Language: </w:t>
      </w:r>
      <w:r>
        <w:rPr>
          <w:rStyle w:val="VerbatimChar"/>
        </w:rPr>
        <w:t>Java</w:t>
      </w:r>
    </w:p>
    <w:p w14:paraId="4E46315A" w14:textId="77777777" w:rsidR="005B67C5" w:rsidRDefault="00000000">
      <w:pPr>
        <w:pStyle w:val="Compact"/>
        <w:numPr>
          <w:ilvl w:val="0"/>
          <w:numId w:val="4"/>
        </w:numPr>
      </w:pPr>
      <w:r>
        <w:t xml:space="preserve">GUI: </w:t>
      </w:r>
      <w:r>
        <w:rPr>
          <w:rStyle w:val="VerbatimChar"/>
        </w:rPr>
        <w:t>Java Swing</w:t>
      </w:r>
    </w:p>
    <w:p w14:paraId="75E022DB" w14:textId="77777777" w:rsidR="005B67C5" w:rsidRDefault="00000000">
      <w:pPr>
        <w:pStyle w:val="Compact"/>
        <w:numPr>
          <w:ilvl w:val="0"/>
          <w:numId w:val="4"/>
        </w:numPr>
      </w:pPr>
      <w:r>
        <w:t xml:space="preserve">IDE: </w:t>
      </w:r>
      <w:r>
        <w:rPr>
          <w:rStyle w:val="VerbatimChar"/>
        </w:rPr>
        <w:t>IntelliJ IDEA</w:t>
      </w:r>
    </w:p>
    <w:p w14:paraId="32A6319B" w14:textId="77777777" w:rsidR="005B67C5" w:rsidRDefault="00000000">
      <w:pPr>
        <w:pStyle w:val="Heading2"/>
      </w:pPr>
      <w:bookmarkStart w:id="4" w:name="installation-and-setup"/>
      <w:bookmarkEnd w:id="3"/>
      <w:r>
        <w:t>4. Installation and Setup</w:t>
      </w:r>
    </w:p>
    <w:p w14:paraId="2CC9DF80" w14:textId="77777777" w:rsidR="005B67C5" w:rsidRDefault="00000000">
      <w:pPr>
        <w:pStyle w:val="Heading3"/>
      </w:pPr>
      <w:bookmarkStart w:id="5" w:name="prerequisites"/>
      <w:r>
        <w:t>Prerequisites</w:t>
      </w:r>
    </w:p>
    <w:p w14:paraId="57900352" w14:textId="25FBCE3C" w:rsidR="005B67C5" w:rsidRDefault="00000000">
      <w:pPr>
        <w:pStyle w:val="Compact"/>
        <w:numPr>
          <w:ilvl w:val="0"/>
          <w:numId w:val="5"/>
        </w:numPr>
      </w:pPr>
      <w:r>
        <w:t xml:space="preserve">Install JDK latest version </w:t>
      </w:r>
    </w:p>
    <w:p w14:paraId="1756CB1A" w14:textId="6F119115" w:rsidR="002E62C3" w:rsidRDefault="002E62C3" w:rsidP="002E62C3">
      <w:pPr>
        <w:pStyle w:val="Compact"/>
        <w:ind w:left="720"/>
      </w:pPr>
      <w:r w:rsidRPr="002E62C3">
        <w:rPr>
          <w:noProof/>
        </w:rPr>
        <w:lastRenderedPageBreak/>
        <w:drawing>
          <wp:inline distT="0" distB="0" distL="0" distR="0" wp14:anchorId="4381E9F5" wp14:editId="781394E7">
            <wp:extent cx="5943600" cy="3787775"/>
            <wp:effectExtent l="0" t="0" r="0" b="0"/>
            <wp:docPr id="233329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8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C481D" w14:textId="270FE314" w:rsidR="005B67C5" w:rsidRDefault="00000000">
      <w:pPr>
        <w:pStyle w:val="Compact"/>
        <w:numPr>
          <w:ilvl w:val="0"/>
          <w:numId w:val="5"/>
        </w:numPr>
      </w:pPr>
      <w:r>
        <w:t xml:space="preserve">Install IntelliJ IDEA </w:t>
      </w:r>
    </w:p>
    <w:p w14:paraId="0CB731E2" w14:textId="2E2A356E" w:rsidR="002E62C3" w:rsidRDefault="002E62C3" w:rsidP="002E62C3">
      <w:pPr>
        <w:pStyle w:val="Compact"/>
        <w:ind w:left="720"/>
      </w:pPr>
      <w:r w:rsidRPr="002E62C3">
        <w:rPr>
          <w:noProof/>
        </w:rPr>
        <w:drawing>
          <wp:inline distT="0" distB="0" distL="0" distR="0" wp14:anchorId="65091704" wp14:editId="45D6C484">
            <wp:extent cx="5943600" cy="3125470"/>
            <wp:effectExtent l="0" t="0" r="0" b="0"/>
            <wp:docPr id="187555478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76CE1" w14:textId="77777777" w:rsidR="005B67C5" w:rsidRDefault="00000000">
      <w:pPr>
        <w:pStyle w:val="Heading2"/>
      </w:pPr>
      <w:bookmarkStart w:id="6" w:name="usage-instructions"/>
      <w:bookmarkEnd w:id="4"/>
      <w:bookmarkEnd w:id="5"/>
      <w:r>
        <w:t>5. Usage instructions</w:t>
      </w:r>
    </w:p>
    <w:p w14:paraId="20A8E69B" w14:textId="77777777" w:rsidR="005B67C5" w:rsidRDefault="00000000">
      <w:pPr>
        <w:pStyle w:val="FirstParagraph"/>
      </w:pPr>
      <w:r>
        <w:t xml:space="preserve">You can run the application from </w:t>
      </w:r>
      <w:r>
        <w:rPr>
          <w:rStyle w:val="VerbatimChar"/>
        </w:rPr>
        <w:t>flightapp</w:t>
      </w:r>
      <w:r>
        <w:t xml:space="preserve"> directory</w:t>
      </w:r>
    </w:p>
    <w:p w14:paraId="0AA38D52" w14:textId="77777777" w:rsidR="005B67C5" w:rsidRDefault="00000000">
      <w:pPr>
        <w:pStyle w:val="Compact"/>
        <w:numPr>
          <w:ilvl w:val="0"/>
          <w:numId w:val="6"/>
        </w:numPr>
      </w:pPr>
      <w:r>
        <w:t xml:space="preserve">Execute the main application using </w:t>
      </w:r>
      <w:r>
        <w:rPr>
          <w:rStyle w:val="VerbatimChar"/>
        </w:rPr>
        <w:t>SHIFT + F10</w:t>
      </w:r>
    </w:p>
    <w:p w14:paraId="4FEDFAE8" w14:textId="6B5830D9" w:rsidR="002E62C3" w:rsidRDefault="002E62C3">
      <w:pPr>
        <w:pStyle w:val="FirstParagraph"/>
      </w:pPr>
      <w:r w:rsidRPr="002E62C3">
        <w:rPr>
          <w:noProof/>
        </w:rPr>
        <w:lastRenderedPageBreak/>
        <w:drawing>
          <wp:inline distT="0" distB="0" distL="0" distR="0" wp14:anchorId="479EAF02" wp14:editId="19D3BF22">
            <wp:extent cx="1943100" cy="342900"/>
            <wp:effectExtent l="0" t="0" r="0" b="0"/>
            <wp:docPr id="5957927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1416E" w14:textId="11B460B0" w:rsidR="005B67C5" w:rsidRDefault="00000000">
      <w:pPr>
        <w:pStyle w:val="FirstParagraph"/>
      </w:pPr>
      <w:r>
        <w:t>- The program will first launch the console interface. Follow the on-screen prompts to enter flight details</w:t>
      </w:r>
    </w:p>
    <w:p w14:paraId="5D0E339D" w14:textId="51FFDAA4" w:rsidR="002E62C3" w:rsidRPr="002E62C3" w:rsidRDefault="002E62C3" w:rsidP="002E62C3">
      <w:pPr>
        <w:pStyle w:val="BodyText"/>
      </w:pPr>
      <w:r w:rsidRPr="002E62C3">
        <w:rPr>
          <w:noProof/>
        </w:rPr>
        <w:drawing>
          <wp:inline distT="0" distB="0" distL="0" distR="0" wp14:anchorId="0256EFB8" wp14:editId="66830F56">
            <wp:extent cx="5943600" cy="2162810"/>
            <wp:effectExtent l="0" t="0" r="0" b="0"/>
            <wp:docPr id="86978297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6F6A2" w14:textId="77777777" w:rsidR="002E62C3" w:rsidRDefault="002E62C3">
      <w:pPr>
        <w:pStyle w:val="BodyText"/>
      </w:pPr>
    </w:p>
    <w:p w14:paraId="76E7ED1A" w14:textId="39A9CB02" w:rsidR="005B67C5" w:rsidRDefault="00000000">
      <w:pPr>
        <w:pStyle w:val="BodyText"/>
      </w:pPr>
      <w:r>
        <w:t xml:space="preserve">- After all data has been entered via the console, the GUI window will automatically appear, display the data you just entered. </w:t>
      </w:r>
    </w:p>
    <w:p w14:paraId="79BF71B5" w14:textId="449E00DD" w:rsidR="002E62C3" w:rsidRDefault="002E62C3">
      <w:pPr>
        <w:pStyle w:val="BodyText"/>
      </w:pPr>
      <w:r w:rsidRPr="002E62C3">
        <w:rPr>
          <w:noProof/>
        </w:rPr>
        <w:drawing>
          <wp:inline distT="0" distB="0" distL="0" distR="0" wp14:anchorId="0827E7B8" wp14:editId="79007D8D">
            <wp:extent cx="5943600" cy="3445510"/>
            <wp:effectExtent l="0" t="0" r="0" b="0"/>
            <wp:docPr id="175933804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FFDF9" w14:textId="5FE303EB" w:rsidR="005B67C5" w:rsidRDefault="00000000">
      <w:pPr>
        <w:pStyle w:val="Compact"/>
        <w:numPr>
          <w:ilvl w:val="0"/>
          <w:numId w:val="7"/>
        </w:numPr>
      </w:pPr>
      <w:r>
        <w:t xml:space="preserve">You can use the GUI to sort and filter the flight information. </w:t>
      </w:r>
    </w:p>
    <w:p w14:paraId="3E62C755" w14:textId="08A386A2" w:rsidR="002E62C3" w:rsidRDefault="002E62C3" w:rsidP="002E62C3">
      <w:pPr>
        <w:pStyle w:val="Compact"/>
        <w:ind w:left="720"/>
      </w:pPr>
      <w:r w:rsidRPr="002E62C3">
        <w:rPr>
          <w:noProof/>
        </w:rPr>
        <w:lastRenderedPageBreak/>
        <w:drawing>
          <wp:inline distT="0" distB="0" distL="0" distR="0" wp14:anchorId="72C3942F" wp14:editId="52836064">
            <wp:extent cx="5943600" cy="1104265"/>
            <wp:effectExtent l="0" t="0" r="0" b="0"/>
            <wp:docPr id="211697866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4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F194A" w14:textId="77777777" w:rsidR="005B67C5" w:rsidRDefault="00000000">
      <w:pPr>
        <w:pStyle w:val="Heading2"/>
      </w:pPr>
      <w:bookmarkStart w:id="7" w:name="uml-diagram"/>
      <w:bookmarkEnd w:id="6"/>
      <w:r>
        <w:t>6. UML Diagram</w:t>
      </w:r>
    </w:p>
    <w:p w14:paraId="1EBA11F0" w14:textId="0813E9C5" w:rsidR="005B67C5" w:rsidRDefault="002E62C3">
      <w:pPr>
        <w:pStyle w:val="FirstParagraph"/>
      </w:pPr>
      <w:r w:rsidRPr="002E62C3">
        <w:rPr>
          <w:noProof/>
        </w:rPr>
        <w:drawing>
          <wp:inline distT="0" distB="0" distL="0" distR="0" wp14:anchorId="1F510CE3" wp14:editId="603B85A6">
            <wp:extent cx="5943600" cy="3689985"/>
            <wp:effectExtent l="0" t="0" r="0" b="0"/>
            <wp:docPr id="199271583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7"/>
    </w:p>
    <w:sectPr w:rsidR="005B67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0F7DE" w14:textId="77777777" w:rsidR="00A04573" w:rsidRDefault="00A04573">
      <w:pPr>
        <w:spacing w:after="0"/>
      </w:pPr>
      <w:r>
        <w:separator/>
      </w:r>
    </w:p>
  </w:endnote>
  <w:endnote w:type="continuationSeparator" w:id="0">
    <w:p w14:paraId="74FAC049" w14:textId="77777777" w:rsidR="00A04573" w:rsidRDefault="00A045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C4205B" w14:textId="77777777" w:rsidR="00A04573" w:rsidRDefault="00A04573">
      <w:r>
        <w:separator/>
      </w:r>
    </w:p>
  </w:footnote>
  <w:footnote w:type="continuationSeparator" w:id="0">
    <w:p w14:paraId="0696957E" w14:textId="77777777" w:rsidR="00A04573" w:rsidRDefault="00A045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AE83F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4660F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39387616">
    <w:abstractNumId w:val="0"/>
  </w:num>
  <w:num w:numId="2" w16cid:durableId="2001500780">
    <w:abstractNumId w:val="1"/>
  </w:num>
  <w:num w:numId="3" w16cid:durableId="1276983007">
    <w:abstractNumId w:val="1"/>
  </w:num>
  <w:num w:numId="4" w16cid:durableId="909268347">
    <w:abstractNumId w:val="1"/>
  </w:num>
  <w:num w:numId="5" w16cid:durableId="1326739854">
    <w:abstractNumId w:val="1"/>
  </w:num>
  <w:num w:numId="6" w16cid:durableId="462231182">
    <w:abstractNumId w:val="1"/>
  </w:num>
  <w:num w:numId="7" w16cid:durableId="19809174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67C5"/>
    <w:rsid w:val="002B333F"/>
    <w:rsid w:val="002E62C3"/>
    <w:rsid w:val="005B67C5"/>
    <w:rsid w:val="00A045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FA702"/>
  <w15:docId w15:val="{25BED365-7332-434D-B7F0-ABA588D13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68</Words>
  <Characters>1534</Characters>
  <Application>Microsoft Office Word</Application>
  <DocSecurity>0</DocSecurity>
  <Lines>12</Lines>
  <Paragraphs>3</Paragraphs>
  <ScaleCrop>false</ScaleCrop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h Nguyễn Quốc</cp:lastModifiedBy>
  <cp:revision>2</cp:revision>
  <dcterms:created xsi:type="dcterms:W3CDTF">2025-06-16T13:20:00Z</dcterms:created>
  <dcterms:modified xsi:type="dcterms:W3CDTF">2025-06-16T13:22:00Z</dcterms:modified>
</cp:coreProperties>
</file>